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5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20</w:t>
      </w:r>
    </w:p>
    <w:bookmarkStart w:id="37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in  max range   se</w:t>
      </w:r>
      <w:r>
        <w:br/>
      </w:r>
      <w:r>
        <w:rPr>
          <w:rStyle w:val="VerbatimChar"/>
        </w:rPr>
        <w:t xml:space="preserve">## X1    1 66 1.05 0.1   1 1.63  0.63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5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in  max range   se</w:t>
      </w:r>
      <w:r>
        <w:br/>
      </w:r>
      <w:r>
        <w:rPr>
          <w:rStyle w:val="VerbatimChar"/>
        </w:rPr>
        <w:t xml:space="preserve">## X1    1 66 1.31 0.3   1 2.37  1.3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-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4300  0.0325  0.1850  0.2570  0.3680  1.3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  min  max range   se</w:t>
      </w:r>
      <w:r>
        <w:br/>
      </w:r>
      <w:r>
        <w:rPr>
          <w:rStyle w:val="VerbatimChar"/>
        </w:rPr>
        <w:t xml:space="preserve">## X1    1 66 0.26 0.31 -0.43 1.37   1.8 0.04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hapiro-Wilk-Test zur Überprüfung der Normalverteilung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602, p-value = 4.42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6321, df = 65, p-value = 7.711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796934 0.33454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5.656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5433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098457 1.5988281</w:t>
      </w:r>
    </w:p>
    <w:bookmarkEnd w:id="31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769.5, p-value = 3.213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700152 0.31994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 xml:space="preserve">##      0.2350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5.805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7145774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pendent-samples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S = 52, p-value = 1.803e-08</w:t>
      </w:r>
      <w:r>
        <w:br/>
      </w:r>
      <w:r>
        <w:rPr>
          <w:rStyle w:val="VerbatimChar"/>
        </w:rPr>
        <w:t xml:space="preserve">## alternative hypothesis: true medi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 0.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-y </w:t>
      </w:r>
      <w:r>
        <w:br/>
      </w:r>
      <w:r>
        <w:rPr>
          <w:rStyle w:val="VerbatimChar"/>
        </w:rPr>
        <w:t xml:space="preserve">##         0.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360    0.1    0.3</w:t>
      </w:r>
      <w:r>
        <w:br/>
      </w:r>
      <w:r>
        <w:rPr>
          <w:rStyle w:val="VerbatimChar"/>
        </w:rPr>
        <w:t xml:space="preserve">## Interpolated CI       0.9500    0.1    0.3</w:t>
      </w:r>
      <w:r>
        <w:br/>
      </w:r>
      <w:r>
        <w:rPr>
          <w:rStyle w:val="VerbatimChar"/>
        </w:rPr>
        <w:t xml:space="preserve">## Upper Achieved CI     0.9644    0.1    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5.509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Vorzeichen-Test:  0.6781301</w:t>
      </w:r>
    </w:p>
    <w:p>
      <w:r>
        <w:br w:type="page"/>
      </w:r>
    </w:p>
    <w:bookmarkEnd w:id="36"/>
    <w:bookmarkEnd w:id="37"/>
    <w:bookmarkStart w:id="55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15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in max range   se</w:t>
      </w:r>
      <w:r>
        <w:br/>
      </w:r>
      <w:r>
        <w:rPr>
          <w:rStyle w:val="VerbatimChar"/>
        </w:rPr>
        <w:t xml:space="preserve">## X1    1 66 0.29 0.25   0   1     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4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in max range   se</w:t>
      </w:r>
      <w:r>
        <w:br/>
      </w:r>
      <w:r>
        <w:rPr>
          <w:rStyle w:val="VerbatimChar"/>
        </w:rPr>
        <w:t xml:space="preserve">## X1    1 66 0.82 0.19 0.1   1   0.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-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0.370   0.400   0.515   0.526   0.74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  min max range   se</w:t>
      </w:r>
      <w:r>
        <w:br/>
      </w:r>
      <w:r>
        <w:rPr>
          <w:rStyle w:val="VerbatimChar"/>
        </w:rPr>
        <w:t xml:space="preserve">## X1    1 66 0.53 0.3 -0.37   1  1.37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grafische-Analyse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grafische-Analyse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sults_files/figure-docx/t-Tes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hapiro-Wilk-Test zur Überprüfung der Normalverteilung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661, p-value = 0.006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436, df = 6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28901 0.598322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9.558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6945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35849 3.003064</w:t>
      </w:r>
    </w:p>
    <w:bookmarkEnd w:id="49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Wilcoxontes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22, p-value = 6.899e-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99858 0.62991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(pseudo)median </w:t>
      </w:r>
      <w:r>
        <w:br/>
      </w:r>
      <w:r>
        <w:rPr>
          <w:rStyle w:val="VerbatimChar"/>
        </w:rPr>
        <w:t xml:space="preserve">##       0.564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6.76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8321002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pendent-samples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S = 61, p-value = 4.019e-14</w:t>
      </w:r>
      <w:r>
        <w:br/>
      </w:r>
      <w:r>
        <w:rPr>
          <w:rStyle w:val="VerbatimChar"/>
        </w:rPr>
        <w:t xml:space="preserve">## alternative hypothesis: true medi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452109 0.68478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-y </w:t>
      </w:r>
      <w:r>
        <w:br/>
      </w:r>
      <w:r>
        <w:rPr>
          <w:rStyle w:val="VerbatimChar"/>
        </w:rPr>
        <w:t xml:space="preserve">##         0.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360 0.4600 0.6700</w:t>
      </w:r>
      <w:r>
        <w:br/>
      </w:r>
      <w:r>
        <w:rPr>
          <w:rStyle w:val="VerbatimChar"/>
        </w:rPr>
        <w:t xml:space="preserve">## Interpolated CI       0.9500 0.4452 0.6848</w:t>
      </w:r>
      <w:r>
        <w:br/>
      </w:r>
      <w:r>
        <w:rPr>
          <w:rStyle w:val="VerbatimChar"/>
        </w:rPr>
        <w:t xml:space="preserve">## Upper Achieved CI     0.9644 0.4300 0.7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7.469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Vorzeichen-Test:  0.919456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20   0.248   0.321   0.511   1.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in  max range   se</w:t>
      </w:r>
      <w:r>
        <w:br/>
      </w:r>
      <w:r>
        <w:rPr>
          <w:rStyle w:val="VerbatimChar"/>
        </w:rPr>
        <w:t xml:space="preserve">## X1    1 66 0.32 0.27   0 1.31  1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825   0.985   0.975   1.130   1.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in  max range   se</w:t>
      </w:r>
      <w:r>
        <w:br/>
      </w:r>
      <w:r>
        <w:rPr>
          <w:rStyle w:val="VerbatimChar"/>
        </w:rPr>
        <w:t xml:space="preserve">## X1    1 66 0.97 0.27 0.1 1.66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-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0.585   0.455   0.660   0.654   0.879   1.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  min  max range   se</w:t>
      </w:r>
      <w:r>
        <w:br/>
      </w:r>
      <w:r>
        <w:rPr>
          <w:rStyle w:val="VerbatimChar"/>
        </w:rPr>
        <w:t xml:space="preserve">## X1    1 66 0.65 0.38 -0.58 1.62  2.21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hapiro-Wilk-Test zur Überprüfung der Normalverteilung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141, p-value = 0.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3.911, df = 6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02521 0.7480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z-value:  -9.3678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14366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35018 3.093714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20T11:32:14Z</dcterms:created>
  <dcterms:modified xsi:type="dcterms:W3CDTF">2024-01-20T11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/>
  </property>
</Properties>
</file>